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0CAE4" w14:textId="40B909C3" w:rsidR="00596DA6" w:rsidRDefault="00596DA6" w:rsidP="00596DA6">
      <w:pPr>
        <w:jc w:val="center"/>
        <w:rPr>
          <w:rFonts w:ascii="BentonSans Black" w:hAnsi="BentonSans Black"/>
        </w:rPr>
      </w:pPr>
      <w:r w:rsidRPr="00596DA6">
        <w:rPr>
          <w:rFonts w:ascii="BentonSans Black" w:hAnsi="BentonSans Black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379440AC" wp14:editId="6083B134">
            <wp:simplePos x="914400" y="914400"/>
            <wp:positionH relativeFrom="margin">
              <wp:align>right</wp:align>
            </wp:positionH>
            <wp:positionV relativeFrom="margin">
              <wp:align>top</wp:align>
            </wp:positionV>
            <wp:extent cx="1371600" cy="1694019"/>
            <wp:effectExtent l="0" t="0" r="0" b="0"/>
            <wp:wrapNone/>
            <wp:docPr id="1" name="Picture 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low confidence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4"/>
                    <a:stretch/>
                  </pic:blipFill>
                  <pic:spPr bwMode="auto">
                    <a:xfrm>
                      <a:off x="0" y="0"/>
                      <a:ext cx="1371600" cy="1694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rFonts w:ascii="BentonSans Black" w:hAnsi="BentonSans Black"/>
          </w:rPr>
          <w:id w:val="-680202047"/>
          <w:placeholder>
            <w:docPart w:val="D4A61E15C3F346FCAE11DD135BDE2F56"/>
          </w:placeholder>
          <w:showingPlcHdr/>
        </w:sdtPr>
        <w:sdtContent>
          <w:r w:rsidRPr="00596DA6">
            <w:rPr>
              <w:rStyle w:val="PlaceholderText"/>
              <w:rFonts w:ascii="BentonSans Black" w:hAnsi="BentonSans Black"/>
            </w:rPr>
            <w:t>Click or tap here to enter text.</w:t>
          </w:r>
        </w:sdtContent>
      </w:sdt>
      <w:r>
        <w:rPr>
          <w:rFonts w:ascii="BentonSans Black" w:hAnsi="BentonSans Black"/>
        </w:rPr>
        <w:t xml:space="preserve"> </w:t>
      </w:r>
      <w:r w:rsidR="001D5388">
        <w:rPr>
          <w:rFonts w:ascii="BentonSans Black" w:hAnsi="BentonSans Black"/>
        </w:rPr>
        <w:t>Position Description</w:t>
      </w:r>
    </w:p>
    <w:p w14:paraId="48515F85" w14:textId="77777777" w:rsidR="00596DA6" w:rsidRDefault="00596DA6">
      <w:pPr>
        <w:rPr>
          <w:rFonts w:ascii="BentonSans Black" w:hAnsi="BentonSans Black"/>
        </w:rPr>
      </w:pPr>
    </w:p>
    <w:p w14:paraId="0435C015" w14:textId="47274365" w:rsidR="00596DA6" w:rsidRPr="00596DA6" w:rsidRDefault="00596DA6">
      <w:pPr>
        <w:rPr>
          <w:rFonts w:ascii="BentonSans Black" w:hAnsi="BentonSans Black"/>
        </w:rPr>
      </w:pPr>
      <w:r w:rsidRPr="00596DA6">
        <w:rPr>
          <w:rFonts w:ascii="BentonSans Black" w:hAnsi="BentonSans Black"/>
        </w:rPr>
        <w:t>Organization Name:</w:t>
      </w:r>
      <w:r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2004574248"/>
          <w:placeholder>
            <w:docPart w:val="DefaultPlaceholder_-1854013440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6FCE6FC8" w14:textId="77C9F823" w:rsidR="008E1F65" w:rsidRDefault="008E1F65">
      <w:pPr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Title of Position in the Chapter: </w:t>
      </w:r>
      <w:sdt>
        <w:sdtPr>
          <w:rPr>
            <w:rFonts w:ascii="BentonSans Black" w:hAnsi="BentonSans Black"/>
          </w:rPr>
          <w:id w:val="1122500833"/>
          <w:placeholder>
            <w:docPart w:val="8B0F504370974C6C9DB788CC4F063B05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7EF2E424" w14:textId="1C1514DF" w:rsidR="00596DA6" w:rsidRDefault="008E0002">
      <w:pPr>
        <w:rPr>
          <w:rFonts w:ascii="BentonSans Black" w:hAnsi="BentonSans Black"/>
        </w:rPr>
      </w:pPr>
      <w:r>
        <w:rPr>
          <w:rFonts w:ascii="BentonSans Black" w:hAnsi="BentonSans Black"/>
        </w:rPr>
        <w:t>Individual Who Held Position</w:t>
      </w:r>
    </w:p>
    <w:p w14:paraId="0C5399C2" w14:textId="636234FD" w:rsidR="00596DA6" w:rsidRDefault="00596DA6">
      <w:pPr>
        <w:rPr>
          <w:rFonts w:ascii="BentonSans Black" w:hAnsi="BentonSans Black"/>
        </w:rPr>
      </w:pPr>
      <w:r>
        <w:rPr>
          <w:rFonts w:ascii="BentonSans Black" w:hAnsi="BentonSans Black"/>
        </w:rPr>
        <w:tab/>
        <w:t>Name:</w:t>
      </w:r>
      <w:r w:rsidR="00632FC2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420913427"/>
          <w:placeholder>
            <w:docPart w:val="07E3C0FC9253425CBFE45E3482F29FEE"/>
          </w:placeholder>
          <w:showingPlcHdr/>
        </w:sdtPr>
        <w:sdtContent>
          <w:r w:rsidR="00632FC2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358A2F4F" w14:textId="55015DAB" w:rsidR="00596DA6" w:rsidRDefault="00596DA6">
      <w:pPr>
        <w:rPr>
          <w:rFonts w:ascii="BentonSans Black" w:hAnsi="BentonSans Black"/>
        </w:rPr>
      </w:pPr>
      <w:r>
        <w:rPr>
          <w:rFonts w:ascii="BentonSans Black" w:hAnsi="BentonSans Black"/>
        </w:rPr>
        <w:tab/>
        <w:t>Email:</w:t>
      </w:r>
      <w:r w:rsidR="00632FC2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165872268"/>
          <w:placeholder>
            <w:docPart w:val="4EB04D31542F424FBCDD2BE886C6815A"/>
          </w:placeholder>
          <w:showingPlcHdr/>
        </w:sdtPr>
        <w:sdtContent>
          <w:r w:rsidR="00632FC2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63022ED6" w14:textId="1B85A150" w:rsidR="00596DA6" w:rsidRDefault="00596DA6" w:rsidP="00BF3E04">
      <w:pPr>
        <w:rPr>
          <w:rFonts w:ascii="BentonSans Black" w:hAnsi="BentonSans Black"/>
        </w:rPr>
      </w:pPr>
      <w:r>
        <w:rPr>
          <w:rFonts w:ascii="BentonSans Black" w:hAnsi="BentonSans Black"/>
        </w:rPr>
        <w:tab/>
        <w:t>Phone Number:</w:t>
      </w:r>
      <w:r w:rsidR="00632FC2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778329520"/>
          <w:placeholder>
            <w:docPart w:val="AAFC5D4E2CBE40618EE8EF6F2B893709"/>
          </w:placeholder>
          <w:showingPlcHdr/>
        </w:sdtPr>
        <w:sdtContent>
          <w:r w:rsidR="00632FC2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78F2116D" w14:textId="1597260E" w:rsidR="003C2CED" w:rsidRDefault="008E0002" w:rsidP="00BF3E04">
      <w:pPr>
        <w:rPr>
          <w:rFonts w:ascii="BentonSans Black" w:hAnsi="BentonSans Black"/>
        </w:rPr>
      </w:pPr>
      <w:r>
        <w:rPr>
          <w:rFonts w:ascii="BentonSans Black" w:hAnsi="BentonSans Black"/>
        </w:rPr>
        <w:tab/>
        <w:t>Start Date:</w:t>
      </w:r>
      <w:r w:rsidR="00223B11">
        <w:rPr>
          <w:rFonts w:ascii="BentonSans Black" w:hAnsi="BentonSans Black"/>
        </w:rPr>
        <w:tab/>
      </w:r>
      <w:sdt>
        <w:sdtPr>
          <w:rPr>
            <w:rFonts w:ascii="BentonSans Black" w:hAnsi="BentonSans Black"/>
          </w:rPr>
          <w:id w:val="-783039201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223B11" w:rsidRPr="00223B11">
            <w:rPr>
              <w:rStyle w:val="PlaceholderText"/>
              <w:rFonts w:ascii="BentonSans Book" w:hAnsi="BentonSans Book"/>
            </w:rPr>
            <w:t>Click or tap to enter a date.</w:t>
          </w:r>
        </w:sdtContent>
      </w:sdt>
      <w:r w:rsidR="00223B11">
        <w:rPr>
          <w:rFonts w:ascii="BentonSans Black" w:hAnsi="BentonSans Black"/>
        </w:rPr>
        <w:tab/>
        <w:t xml:space="preserve">End Date: </w:t>
      </w:r>
      <w:sdt>
        <w:sdtPr>
          <w:rPr>
            <w:rFonts w:ascii="BentonSans Black" w:hAnsi="BentonSans Black"/>
          </w:rPr>
          <w:id w:val="-1601020545"/>
          <w:placeholder>
            <w:docPart w:val="5940555D864647AEB4EE9A38370AA824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3C2CED" w:rsidRPr="00223B11">
            <w:rPr>
              <w:rStyle w:val="PlaceholderText"/>
              <w:rFonts w:ascii="BentonSans Book" w:hAnsi="BentonSans Book"/>
            </w:rPr>
            <w:t>Click or tap to enter a date.</w:t>
          </w:r>
        </w:sdtContent>
      </w:sdt>
    </w:p>
    <w:p w14:paraId="2ADA068D" w14:textId="777A38A4" w:rsidR="003C2CED" w:rsidRDefault="00632FC2" w:rsidP="00BF3E04">
      <w:pPr>
        <w:rPr>
          <w:rFonts w:ascii="BentonSans Black" w:hAnsi="BentonSans Black"/>
        </w:rPr>
      </w:pPr>
      <w:r>
        <w:rPr>
          <w:rFonts w:ascii="BentonSans Black" w:hAnsi="BentonSans Black"/>
        </w:rPr>
        <w:t>Second Individual Who Held Position (If Applicable)</w:t>
      </w:r>
    </w:p>
    <w:p w14:paraId="62D8FFA2" w14:textId="617098D8" w:rsidR="003C2CED" w:rsidRDefault="00632FC2" w:rsidP="00BF3E04">
      <w:pPr>
        <w:ind w:firstLine="72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Name: </w:t>
      </w:r>
      <w:sdt>
        <w:sdtPr>
          <w:rPr>
            <w:rFonts w:ascii="BentonSans Black" w:hAnsi="BentonSans Black"/>
          </w:rPr>
          <w:id w:val="2019801619"/>
          <w:placeholder>
            <w:docPart w:val="3BBF4976DC8C4BBCBACB7564AA93FBE2"/>
          </w:placeholder>
          <w:showingPlcHdr/>
        </w:sdtPr>
        <w:sdtContent>
          <w:r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0962A000" w14:textId="51ABFCA9" w:rsidR="00632FC2" w:rsidRDefault="00632FC2" w:rsidP="00BF3E04">
      <w:pPr>
        <w:ind w:firstLine="72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Email: </w:t>
      </w:r>
      <w:sdt>
        <w:sdtPr>
          <w:rPr>
            <w:rFonts w:ascii="BentonSans Black" w:hAnsi="BentonSans Black"/>
          </w:rPr>
          <w:id w:val="-1166549147"/>
          <w:placeholder>
            <w:docPart w:val="428CF8B9D9E144F9BE9D2C50785E50EB"/>
          </w:placeholder>
          <w:showingPlcHdr/>
        </w:sdtPr>
        <w:sdtContent>
          <w:r w:rsidR="005E7237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510E3BAB" w14:textId="134A9CB1" w:rsidR="00632FC2" w:rsidRDefault="00632FC2" w:rsidP="00BF3E04">
      <w:pPr>
        <w:ind w:firstLine="720"/>
        <w:rPr>
          <w:rFonts w:ascii="BentonSans Black" w:hAnsi="BentonSans Black"/>
        </w:rPr>
      </w:pPr>
      <w:r>
        <w:rPr>
          <w:rFonts w:ascii="BentonSans Black" w:hAnsi="BentonSans Black"/>
        </w:rPr>
        <w:t>Phone Number:</w:t>
      </w:r>
      <w:r w:rsidR="005E7237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1612506228"/>
          <w:placeholder>
            <w:docPart w:val="4DDB1922583B423095F55C5C1C9AC5A9"/>
          </w:placeholder>
          <w:showingPlcHdr/>
        </w:sdtPr>
        <w:sdtContent>
          <w:r w:rsidR="005E7237" w:rsidRPr="00596DA6">
            <w:rPr>
              <w:rStyle w:val="PlaceholderText"/>
              <w:rFonts w:ascii="BentonSans Book" w:hAnsi="BentonSans Book"/>
            </w:rPr>
            <w:t>Click or tap here to enter text.</w:t>
          </w:r>
        </w:sdtContent>
      </w:sdt>
    </w:p>
    <w:p w14:paraId="61E5758C" w14:textId="77777777" w:rsidR="00754FE0" w:rsidRDefault="00632FC2" w:rsidP="00BF3E04">
      <w:pPr>
        <w:spacing w:after="0"/>
        <w:ind w:firstLine="72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Start Date: </w:t>
      </w:r>
      <w:r>
        <w:rPr>
          <w:rFonts w:ascii="BentonSans Black" w:hAnsi="BentonSans Black"/>
        </w:rPr>
        <w:tab/>
      </w:r>
      <w:sdt>
        <w:sdtPr>
          <w:rPr>
            <w:rFonts w:ascii="BentonSans Black" w:hAnsi="BentonSans Black"/>
          </w:rPr>
          <w:id w:val="-1148435195"/>
          <w:placeholder>
            <w:docPart w:val="62C07700FE6B4B1FBB2D1F9A72A4BB0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5E7237" w:rsidRPr="00223B11">
            <w:rPr>
              <w:rStyle w:val="PlaceholderText"/>
              <w:rFonts w:ascii="BentonSans Book" w:hAnsi="BentonSans Book"/>
            </w:rPr>
            <w:t>Click or tap to enter a date.</w:t>
          </w:r>
        </w:sdtContent>
      </w:sdt>
      <w:r>
        <w:rPr>
          <w:rFonts w:ascii="BentonSans Black" w:hAnsi="BentonSans Black"/>
        </w:rPr>
        <w:tab/>
        <w:t>End Date:</w:t>
      </w:r>
      <w:r w:rsidR="005E7237">
        <w:rPr>
          <w:rFonts w:ascii="BentonSans Black" w:hAnsi="BentonSans Black"/>
        </w:rPr>
        <w:t xml:space="preserve"> </w:t>
      </w:r>
      <w:sdt>
        <w:sdtPr>
          <w:rPr>
            <w:rFonts w:ascii="BentonSans Black" w:hAnsi="BentonSans Black"/>
          </w:rPr>
          <w:id w:val="-338244088"/>
          <w:placeholder>
            <w:docPart w:val="272DE48427174F9B84AC6BB52968D56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5E7237" w:rsidRPr="00223B11">
            <w:rPr>
              <w:rStyle w:val="PlaceholderText"/>
              <w:rFonts w:ascii="BentonSans Book" w:hAnsi="BentonSans Book"/>
            </w:rPr>
            <w:t>Click or tap to enter a date.</w:t>
          </w:r>
        </w:sdtContent>
      </w:sdt>
      <w:r w:rsidR="005E7237">
        <w:rPr>
          <w:rFonts w:ascii="BentonSans Black" w:hAnsi="BentonSans Black"/>
        </w:rPr>
        <w:t xml:space="preserve"> </w:t>
      </w:r>
    </w:p>
    <w:p w14:paraId="76F641E0" w14:textId="490BB9D8" w:rsidR="00632FC2" w:rsidRDefault="005E7237" w:rsidP="001971AA">
      <w:pPr>
        <w:spacing w:after="0"/>
        <w:ind w:left="4320" w:firstLine="720"/>
        <w:rPr>
          <w:rFonts w:ascii="BentonSans Black" w:hAnsi="BentonSans Black"/>
        </w:rPr>
      </w:pPr>
      <w:r>
        <w:rPr>
          <w:rFonts w:ascii="BentonSans Black" w:hAnsi="BentonSans Black"/>
        </w:rPr>
        <w:t xml:space="preserve">or </w:t>
      </w:r>
      <w:sdt>
        <w:sdtPr>
          <w:rPr>
            <w:rFonts w:ascii="BentonSans Black" w:hAnsi="BentonSans Black"/>
          </w:rPr>
          <w:id w:val="-19919363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52FB4">
            <w:rPr>
              <w:rFonts w:ascii="MS Gothic" w:eastAsia="MS Gothic" w:hAnsi="MS Gothic" w:hint="eastAsia"/>
            </w:rPr>
            <w:t>☐</w:t>
          </w:r>
        </w:sdtContent>
      </w:sdt>
      <w:r w:rsidR="00C52FB4">
        <w:rPr>
          <w:rFonts w:ascii="BentonSans Black" w:hAnsi="BentonSans Black"/>
        </w:rPr>
        <w:t xml:space="preserve">  will serve into 2023 Awarding Yea</w:t>
      </w:r>
      <w:r w:rsidR="00C87278">
        <w:rPr>
          <w:rFonts w:ascii="BentonSans Black" w:hAnsi="BentonSans Black"/>
        </w:rPr>
        <w:t>r</w:t>
      </w:r>
    </w:p>
    <w:p w14:paraId="6BC34573" w14:textId="77777777" w:rsidR="00FF6F98" w:rsidRDefault="00FF6F98" w:rsidP="00FF6F98">
      <w:pPr>
        <w:spacing w:after="0"/>
        <w:rPr>
          <w:rFonts w:ascii="BentonSans Black" w:hAnsi="BentonSans Black"/>
        </w:rPr>
      </w:pPr>
    </w:p>
    <w:tbl>
      <w:tblPr>
        <w:tblStyle w:val="TableGrid"/>
        <w:tblW w:w="0" w:type="auto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754FE0" w14:paraId="71945697" w14:textId="77777777" w:rsidTr="00495E00">
        <w:tc>
          <w:tcPr>
            <w:tcW w:w="14390" w:type="dxa"/>
          </w:tcPr>
          <w:p w14:paraId="69EE2F2A" w14:textId="2C2F4154" w:rsidR="00754FE0" w:rsidRDefault="001971AA" w:rsidP="00FF6F9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Position Description and Duties</w:t>
            </w:r>
          </w:p>
        </w:tc>
      </w:tr>
      <w:tr w:rsidR="00754FE0" w14:paraId="1A386715" w14:textId="77777777" w:rsidTr="00495E00">
        <w:tc>
          <w:tcPr>
            <w:tcW w:w="14390" w:type="dxa"/>
          </w:tcPr>
          <w:p w14:paraId="6076B6C0" w14:textId="77777777" w:rsidR="00754FE0" w:rsidRDefault="00FD217E" w:rsidP="00FF6F9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1163816990"/>
                <w:placeholder>
                  <w:docPart w:val="9FB7E5F48FC84F7A8DCCAE4F150BFE9B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  <w:p w14:paraId="5429C79C" w14:textId="77777777" w:rsidR="00FD217E" w:rsidRDefault="00FD217E" w:rsidP="00FF6F98">
            <w:pPr>
              <w:rPr>
                <w:rFonts w:ascii="BentonSans Black" w:hAnsi="BentonSans Black"/>
              </w:rPr>
            </w:pPr>
          </w:p>
          <w:p w14:paraId="62CAD41E" w14:textId="760E0C53" w:rsidR="00FD217E" w:rsidRPr="00234313" w:rsidRDefault="00234313" w:rsidP="00FF6F98">
            <w:pPr>
              <w:rPr>
                <w:rFonts w:ascii="BentonSans Black" w:hAnsi="BentonSans Black"/>
                <w:i/>
                <w:iCs/>
              </w:rPr>
            </w:pPr>
            <w:r w:rsidRPr="005378B7">
              <w:rPr>
                <w:rFonts w:ascii="BentonSans Book" w:hAnsi="BentonSans Book"/>
                <w:i/>
                <w:iCs/>
              </w:rPr>
              <w:t xml:space="preserve">Please </w:t>
            </w:r>
            <w:r w:rsidR="005378B7" w:rsidRPr="005378B7">
              <w:rPr>
                <w:rFonts w:ascii="BentonSans Book" w:hAnsi="BentonSans Book"/>
                <w:i/>
                <w:iCs/>
              </w:rPr>
              <w:t>upload</w:t>
            </w:r>
            <w:r w:rsidRPr="005378B7">
              <w:rPr>
                <w:rFonts w:ascii="BentonSans Book" w:hAnsi="BentonSans Book"/>
                <w:i/>
                <w:iCs/>
              </w:rPr>
              <w:t xml:space="preserve"> a copy of the governing document(s) this</w:t>
            </w:r>
            <w:r w:rsidR="005378B7" w:rsidRPr="005378B7">
              <w:rPr>
                <w:rFonts w:ascii="BentonSans Book" w:hAnsi="BentonSans Book"/>
                <w:i/>
                <w:iCs/>
              </w:rPr>
              <w:t xml:space="preserve"> position</w:t>
            </w:r>
            <w:r w:rsidRPr="005378B7">
              <w:rPr>
                <w:rFonts w:ascii="BentonSans Book" w:hAnsi="BentonSans Book"/>
                <w:i/>
                <w:iCs/>
              </w:rPr>
              <w:t xml:space="preserve"> can be found </w:t>
            </w:r>
            <w:proofErr w:type="gramStart"/>
            <w:r w:rsidRPr="005378B7">
              <w:rPr>
                <w:rFonts w:ascii="BentonSans Book" w:hAnsi="BentonSans Book"/>
                <w:i/>
                <w:iCs/>
              </w:rPr>
              <w:t>in</w:t>
            </w:r>
            <w:r w:rsidR="005378B7" w:rsidRPr="005378B7">
              <w:rPr>
                <w:rFonts w:ascii="BentonSans Book" w:hAnsi="BentonSans Book"/>
                <w:i/>
                <w:iCs/>
              </w:rPr>
              <w:t>, and</w:t>
            </w:r>
            <w:proofErr w:type="gramEnd"/>
            <w:r w:rsidR="005378B7" w:rsidRPr="005378B7">
              <w:rPr>
                <w:rFonts w:ascii="BentonSans Book" w:hAnsi="BentonSans Book"/>
                <w:i/>
                <w:iCs/>
              </w:rPr>
              <w:t xml:space="preserve"> indicate the page # here:</w:t>
            </w:r>
            <w:r w:rsidR="005378B7">
              <w:rPr>
                <w:rFonts w:ascii="BentonSans Black" w:hAnsi="BentonSans Black"/>
                <w:i/>
                <w:iCs/>
              </w:rPr>
              <w:t xml:space="preserve"> </w:t>
            </w:r>
            <w:sdt>
              <w:sdtPr>
                <w:rPr>
                  <w:rFonts w:ascii="BentonSans Black" w:hAnsi="BentonSans Black"/>
                </w:rPr>
                <w:id w:val="2003543870"/>
                <w:placeholder>
                  <w:docPart w:val="296D3D49CC364B42B53412253ABA7792"/>
                </w:placeholder>
                <w:showingPlcHdr/>
              </w:sdtPr>
              <w:sdtContent>
                <w:r w:rsidR="005378B7"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754FE0" w14:paraId="5C84FB2E" w14:textId="77777777" w:rsidTr="00495E00">
        <w:tc>
          <w:tcPr>
            <w:tcW w:w="14390" w:type="dxa"/>
          </w:tcPr>
          <w:p w14:paraId="00D73E7D" w14:textId="5A475AEC" w:rsidR="00754FE0" w:rsidRDefault="001971AA" w:rsidP="00FF6F9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Major Successes</w:t>
            </w:r>
            <w:r w:rsidR="00495E00">
              <w:rPr>
                <w:rFonts w:ascii="BentonSans Black" w:hAnsi="BentonSans Black"/>
              </w:rPr>
              <w:t>, Accomplishments, and Initiatives</w:t>
            </w:r>
          </w:p>
        </w:tc>
      </w:tr>
      <w:tr w:rsidR="00754FE0" w14:paraId="767C3462" w14:textId="77777777" w:rsidTr="00495E00">
        <w:tc>
          <w:tcPr>
            <w:tcW w:w="14390" w:type="dxa"/>
          </w:tcPr>
          <w:p w14:paraId="74A4EF46" w14:textId="3A945643" w:rsidR="00754FE0" w:rsidRDefault="00FD217E" w:rsidP="00FF6F9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815790365"/>
                <w:placeholder>
                  <w:docPart w:val="2D911FF6F0BB4D22844C0329FF282C38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754FE0" w14:paraId="1229451C" w14:textId="77777777" w:rsidTr="00495E00">
        <w:tc>
          <w:tcPr>
            <w:tcW w:w="14390" w:type="dxa"/>
          </w:tcPr>
          <w:p w14:paraId="15F2796F" w14:textId="38C32BE4" w:rsidR="00754FE0" w:rsidRDefault="00495E00" w:rsidP="00FF6F9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>Obstacles, Growth Opportunities</w:t>
            </w:r>
          </w:p>
        </w:tc>
      </w:tr>
      <w:tr w:rsidR="00495E00" w14:paraId="369A7814" w14:textId="77777777" w:rsidTr="00495E00">
        <w:tc>
          <w:tcPr>
            <w:tcW w:w="14390" w:type="dxa"/>
          </w:tcPr>
          <w:p w14:paraId="4DEA7515" w14:textId="4279B5E3" w:rsidR="00495E00" w:rsidRDefault="00FD217E" w:rsidP="00FF6F9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520853799"/>
                <w:placeholder>
                  <w:docPart w:val="84713BAADB6A46988869D30F63996CD5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  <w:tr w:rsidR="00495E00" w14:paraId="2D14673C" w14:textId="77777777" w:rsidTr="00495E00">
        <w:tc>
          <w:tcPr>
            <w:tcW w:w="14390" w:type="dxa"/>
          </w:tcPr>
          <w:p w14:paraId="38B5AF57" w14:textId="1B262FF5" w:rsidR="00495E00" w:rsidRDefault="008E1F65" w:rsidP="00FF6F98">
            <w:pPr>
              <w:rPr>
                <w:rFonts w:ascii="BentonSans Black" w:hAnsi="BentonSans Black"/>
              </w:rPr>
            </w:pPr>
            <w:r>
              <w:rPr>
                <w:rFonts w:ascii="BentonSans Black" w:hAnsi="BentonSans Black"/>
              </w:rPr>
              <w:t xml:space="preserve">Items the Next </w:t>
            </w:r>
            <w:sdt>
              <w:sdtPr>
                <w:rPr>
                  <w:rFonts w:ascii="BentonSans Black" w:hAnsi="BentonSans Black"/>
                </w:rPr>
                <w:id w:val="189734837"/>
                <w:placeholder>
                  <w:docPart w:val="AB16B4C6ED674B5FA71CBFC38FE6323F"/>
                </w:placeholder>
                <w:showingPlcHdr/>
              </w:sdtPr>
              <w:sdtContent>
                <w:r w:rsidR="00FD217E" w:rsidRPr="00FD217E">
                  <w:rPr>
                    <w:rStyle w:val="PlaceholderText"/>
                    <w:rFonts w:ascii="BentonSans Black" w:hAnsi="BentonSans Black"/>
                  </w:rPr>
                  <w:t>Click or tap here to enter text.</w:t>
                </w:r>
              </w:sdtContent>
            </w:sdt>
            <w:r w:rsidR="00FD217E">
              <w:rPr>
                <w:rFonts w:ascii="BentonSans Black" w:hAnsi="BentonSans Black"/>
              </w:rPr>
              <w:t xml:space="preserve"> Should be Mindful</w:t>
            </w:r>
          </w:p>
        </w:tc>
      </w:tr>
      <w:tr w:rsidR="008E1F65" w14:paraId="02C6B4DC" w14:textId="77777777" w:rsidTr="00495E00">
        <w:tc>
          <w:tcPr>
            <w:tcW w:w="14390" w:type="dxa"/>
          </w:tcPr>
          <w:p w14:paraId="014658BB" w14:textId="6A1D547E" w:rsidR="008E1F65" w:rsidRDefault="00FD217E" w:rsidP="00FF6F98">
            <w:pPr>
              <w:rPr>
                <w:rFonts w:ascii="BentonSans Black" w:hAnsi="BentonSans Black"/>
              </w:rPr>
            </w:pPr>
            <w:sdt>
              <w:sdtPr>
                <w:rPr>
                  <w:rFonts w:ascii="BentonSans Black" w:hAnsi="BentonSans Black"/>
                </w:rPr>
                <w:id w:val="-1395590459"/>
                <w:placeholder>
                  <w:docPart w:val="C4E070C88D6746C1A9C930EF0E2E99FB"/>
                </w:placeholder>
                <w:showingPlcHdr/>
              </w:sdtPr>
              <w:sdtContent>
                <w:r w:rsidRPr="00596DA6">
                  <w:rPr>
                    <w:rStyle w:val="PlaceholderText"/>
                    <w:rFonts w:ascii="BentonSans Book" w:hAnsi="BentonSans Book"/>
                  </w:rPr>
                  <w:t>Click or tap here to enter text.</w:t>
                </w:r>
              </w:sdtContent>
            </w:sdt>
          </w:p>
        </w:tc>
      </w:tr>
    </w:tbl>
    <w:p w14:paraId="4F4E6EFB" w14:textId="77777777" w:rsidR="00FF6F98" w:rsidRDefault="00FF6F98" w:rsidP="00FF6F98">
      <w:pPr>
        <w:spacing w:after="0"/>
        <w:rPr>
          <w:rFonts w:ascii="BentonSans Black" w:hAnsi="BentonSans Black"/>
        </w:rPr>
      </w:pPr>
    </w:p>
    <w:sectPr w:rsidR="00FF6F98" w:rsidSect="00754FE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ntonSans Black">
    <w:panose1 w:val="02000804030000020004"/>
    <w:charset w:val="00"/>
    <w:family w:val="auto"/>
    <w:pitch w:val="variable"/>
    <w:sig w:usb0="00000087" w:usb1="00000000" w:usb2="00000000" w:usb3="00000000" w:csb0="00000093" w:csb1="00000000"/>
  </w:font>
  <w:font w:name="BentonSans Book">
    <w:panose1 w:val="02000404020000020004"/>
    <w:charset w:val="00"/>
    <w:family w:val="auto"/>
    <w:pitch w:val="variable"/>
    <w:sig w:usb0="0000008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Ee4z56GRe9PIYzZdQzsUyGyvlmIn0LFts1f9YMLfbYV9hoFdm8KsXGrS+ej3DiGgn3wnR87dwXAOj8lH0t1Ng==" w:salt="jum4eymB2DkJH7C6Cu8Pa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E2MTe1MDC1NDRV0lEKTi0uzszPAykwrAUAV3I7FSwAAAA="/>
  </w:docVars>
  <w:rsids>
    <w:rsidRoot w:val="00596DA6"/>
    <w:rsid w:val="00093242"/>
    <w:rsid w:val="001971AA"/>
    <w:rsid w:val="001D5388"/>
    <w:rsid w:val="00213B5B"/>
    <w:rsid w:val="00223B11"/>
    <w:rsid w:val="00234313"/>
    <w:rsid w:val="0034506E"/>
    <w:rsid w:val="003C2CED"/>
    <w:rsid w:val="00495E00"/>
    <w:rsid w:val="004E33DB"/>
    <w:rsid w:val="004E4881"/>
    <w:rsid w:val="005378B7"/>
    <w:rsid w:val="00596DA6"/>
    <w:rsid w:val="005C2EF0"/>
    <w:rsid w:val="005E7237"/>
    <w:rsid w:val="00632FC2"/>
    <w:rsid w:val="00754FE0"/>
    <w:rsid w:val="008E0002"/>
    <w:rsid w:val="008E1F65"/>
    <w:rsid w:val="00B92D9D"/>
    <w:rsid w:val="00BF3E04"/>
    <w:rsid w:val="00C52FB4"/>
    <w:rsid w:val="00C87278"/>
    <w:rsid w:val="00F20304"/>
    <w:rsid w:val="00FD217E"/>
    <w:rsid w:val="00FF6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C9AD3"/>
  <w15:docId w15:val="{1D087608-2688-4814-8460-FD1372AD0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6DA6"/>
    <w:rPr>
      <w:color w:val="808080"/>
    </w:rPr>
  </w:style>
  <w:style w:type="table" w:styleId="TableGrid">
    <w:name w:val="Table Grid"/>
    <w:basedOn w:val="TableNormal"/>
    <w:uiPriority w:val="39"/>
    <w:rsid w:val="00596D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D2D63-3B23-40D5-AD74-515663C45B9A}"/>
      </w:docPartPr>
      <w:docPartBody>
        <w:p w:rsidR="00FB7715" w:rsidRDefault="004152A3"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A61E15C3F346FCAE11DD135BDE2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7A40E-EBDD-44E8-8C7A-D3D2A2D384EF}"/>
      </w:docPartPr>
      <w:docPartBody>
        <w:p w:rsidR="00FB7715" w:rsidRDefault="004152A3" w:rsidP="004152A3">
          <w:pPr>
            <w:pStyle w:val="D4A61E15C3F346FCAE11DD135BDE2F56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FB926-8903-4683-8780-DE6983979E00}"/>
      </w:docPartPr>
      <w:docPartBody>
        <w:p w:rsidR="00000000" w:rsidRDefault="00000000"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40555D864647AEB4EE9A38370AA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F81A6-9816-4DF9-9D22-8277626E0784}"/>
      </w:docPartPr>
      <w:docPartBody>
        <w:p w:rsidR="00000000" w:rsidRDefault="00000000">
          <w:pPr>
            <w:pStyle w:val="5940555D864647AEB4EE9A38370AA824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07E3C0FC9253425CBFE45E3482F29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41D9F-2B3D-4FFE-90C7-C019C6DF97E9}"/>
      </w:docPartPr>
      <w:docPartBody>
        <w:p w:rsidR="00000000" w:rsidRDefault="00000000">
          <w:pPr>
            <w:pStyle w:val="07E3C0FC9253425CBFE45E3482F29FEE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B04D31542F424FBCDD2BE886C68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ACC1F-CCC3-4E05-90F3-5F24691EBDA6}"/>
      </w:docPartPr>
      <w:docPartBody>
        <w:p w:rsidR="00000000" w:rsidRDefault="00000000">
          <w:pPr>
            <w:pStyle w:val="4EB04D31542F424FBCDD2BE886C6815A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FC5D4E2CBE40618EE8EF6F2B893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A3284-6066-4CE8-91E8-24B8DA7F1039}"/>
      </w:docPartPr>
      <w:docPartBody>
        <w:p w:rsidR="00000000" w:rsidRDefault="00000000">
          <w:pPr>
            <w:pStyle w:val="AAFC5D4E2CBE40618EE8EF6F2B893709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BF4976DC8C4BBCBACB7564AA93F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06146-8A41-4007-BDA7-E17554450A9F}"/>
      </w:docPartPr>
      <w:docPartBody>
        <w:p w:rsidR="00000000" w:rsidRDefault="00000000">
          <w:pPr>
            <w:pStyle w:val="3BBF4976DC8C4BBCBACB7564AA93FBE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8CF8B9D9E144F9BE9D2C50785E5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5233A-CB62-46D7-8EB8-4DB48B86E533}"/>
      </w:docPartPr>
      <w:docPartBody>
        <w:p w:rsidR="00000000" w:rsidRDefault="00000000">
          <w:pPr>
            <w:pStyle w:val="428CF8B9D9E144F9BE9D2C50785E50EB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DB1922583B423095F55C5C1C9AC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B752D-2850-494E-BF89-01F6C7E7003A}"/>
      </w:docPartPr>
      <w:docPartBody>
        <w:p w:rsidR="00000000" w:rsidRDefault="00000000">
          <w:pPr>
            <w:pStyle w:val="4DDB1922583B423095F55C5C1C9AC5A9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07700FE6B4B1FBB2D1F9A72A4B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8A9C4-57DD-42E9-8B42-95779402A2F6}"/>
      </w:docPartPr>
      <w:docPartBody>
        <w:p w:rsidR="00000000" w:rsidRDefault="00000000">
          <w:pPr>
            <w:pStyle w:val="62C07700FE6B4B1FBB2D1F9A72A4BB0D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272DE48427174F9B84AC6BB52968D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012E0-254A-4295-A225-F34E6CD3091D}"/>
      </w:docPartPr>
      <w:docPartBody>
        <w:p w:rsidR="00000000" w:rsidRDefault="00000000">
          <w:pPr>
            <w:pStyle w:val="272DE48427174F9B84AC6BB52968D567"/>
          </w:pPr>
          <w:r w:rsidRPr="00060721">
            <w:rPr>
              <w:rStyle w:val="PlaceholderText"/>
            </w:rPr>
            <w:t>Click or tap to enter a date.</w:t>
          </w:r>
        </w:p>
      </w:docPartBody>
    </w:docPart>
    <w:docPart>
      <w:docPartPr>
        <w:name w:val="8B0F504370974C6C9DB788CC4F063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A3756-6E7B-499E-953E-831B5DFE28E2}"/>
      </w:docPartPr>
      <w:docPartBody>
        <w:p w:rsidR="00000000" w:rsidRDefault="00000000">
          <w:pPr>
            <w:pStyle w:val="8B0F504370974C6C9DB788CC4F063B05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16B4C6ED674B5FA71CBFC38FE63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EDD0A-190B-45BF-808F-AFFA97D2992B}"/>
      </w:docPartPr>
      <w:docPartBody>
        <w:p w:rsidR="00000000" w:rsidRDefault="00000000">
          <w:pPr>
            <w:pStyle w:val="AB16B4C6ED674B5FA71CBFC38FE6323F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7E5F48FC84F7A8DCCAE4F150BF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44A74-DE54-4005-8C1D-9303F032FCC6}"/>
      </w:docPartPr>
      <w:docPartBody>
        <w:p w:rsidR="00000000" w:rsidRDefault="00000000">
          <w:pPr>
            <w:pStyle w:val="9FB7E5F48FC84F7A8DCCAE4F150BFE9B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911FF6F0BB4D22844C0329FF28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DDCDF-53CE-4308-A2E2-107DBE51999B}"/>
      </w:docPartPr>
      <w:docPartBody>
        <w:p w:rsidR="00000000" w:rsidRDefault="00000000">
          <w:pPr>
            <w:pStyle w:val="2D911FF6F0BB4D22844C0329FF282C38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713BAADB6A46988869D30F63996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807760-23E1-431B-A5E5-5319AC965ABA}"/>
      </w:docPartPr>
      <w:docPartBody>
        <w:p w:rsidR="00000000" w:rsidRDefault="00000000">
          <w:pPr>
            <w:pStyle w:val="84713BAADB6A46988869D30F63996CD5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E070C88D6746C1A9C930EF0E2E9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3CF77-AAA2-4D24-9A49-F409A4740F94}"/>
      </w:docPartPr>
      <w:docPartBody>
        <w:p w:rsidR="00000000" w:rsidRDefault="00000000">
          <w:pPr>
            <w:pStyle w:val="C4E070C88D6746C1A9C930EF0E2E99FB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6D3D49CC364B42B53412253ABA7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77C64-C141-42C0-BE76-0A3B6A482000}"/>
      </w:docPartPr>
      <w:docPartBody>
        <w:p w:rsidR="00000000" w:rsidRDefault="00000000">
          <w:pPr>
            <w:pStyle w:val="296D3D49CC364B42B53412253ABA7792"/>
          </w:pPr>
          <w:r w:rsidRPr="005A396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ntonSans Black">
    <w:panose1 w:val="02000804030000020004"/>
    <w:charset w:val="00"/>
    <w:family w:val="auto"/>
    <w:pitch w:val="variable"/>
    <w:sig w:usb0="00000087" w:usb1="00000000" w:usb2="00000000" w:usb3="00000000" w:csb0="00000093" w:csb1="00000000"/>
  </w:font>
  <w:font w:name="BentonSans Book">
    <w:panose1 w:val="02000404020000020004"/>
    <w:charset w:val="00"/>
    <w:family w:val="auto"/>
    <w:pitch w:val="variable"/>
    <w:sig w:usb0="0000008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52A3"/>
    <w:rsid w:val="004152A3"/>
    <w:rsid w:val="00FB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4A61E15C3F346FCAE11DD135BDE2F56">
    <w:name w:val="D4A61E15C3F346FCAE11DD135BDE2F56"/>
    <w:rsid w:val="004152A3"/>
  </w:style>
  <w:style w:type="paragraph" w:customStyle="1" w:styleId="5940555D864647AEB4EE9A38370AA824">
    <w:name w:val="5940555D864647AEB4EE9A38370AA824"/>
  </w:style>
  <w:style w:type="paragraph" w:customStyle="1" w:styleId="FFFD54F5DC164D7D91610BB58E5A526C">
    <w:name w:val="FFFD54F5DC164D7D91610BB58E5A526C"/>
  </w:style>
  <w:style w:type="paragraph" w:customStyle="1" w:styleId="139B86D499FC4757B415FBCA0EE187F3">
    <w:name w:val="139B86D499FC4757B415FBCA0EE187F3"/>
  </w:style>
  <w:style w:type="paragraph" w:customStyle="1" w:styleId="5F3C9C15BAB343DF8CF0599E4FA6320E">
    <w:name w:val="5F3C9C15BAB343DF8CF0599E4FA6320E"/>
  </w:style>
  <w:style w:type="paragraph" w:customStyle="1" w:styleId="FDD9ED2C5F9242A6B679BC8F4EA2B989">
    <w:name w:val="FDD9ED2C5F9242A6B679BC8F4EA2B989"/>
  </w:style>
  <w:style w:type="paragraph" w:customStyle="1" w:styleId="5B7148CCAC914200B98084749F9248E7">
    <w:name w:val="5B7148CCAC914200B98084749F9248E7"/>
  </w:style>
  <w:style w:type="paragraph" w:customStyle="1" w:styleId="61A7D7FBED70457C90228CD3EF4C969C">
    <w:name w:val="61A7D7FBED70457C90228CD3EF4C969C"/>
  </w:style>
  <w:style w:type="paragraph" w:customStyle="1" w:styleId="629FF19D5AA149A983F093D3ED68AB9E">
    <w:name w:val="629FF19D5AA149A983F093D3ED68AB9E"/>
  </w:style>
  <w:style w:type="paragraph" w:customStyle="1" w:styleId="0DBAFE011E8D44899C0A7B32E1789CAA">
    <w:name w:val="0DBAFE011E8D44899C0A7B32E1789CAA"/>
  </w:style>
  <w:style w:type="paragraph" w:customStyle="1" w:styleId="F649D0B8E3314783B58A9D7AB696F98E">
    <w:name w:val="F649D0B8E3314783B58A9D7AB696F98E"/>
  </w:style>
  <w:style w:type="paragraph" w:customStyle="1" w:styleId="E2C02FB431A94FE496B9775DE7D85B9F">
    <w:name w:val="E2C02FB431A94FE496B9775DE7D85B9F"/>
  </w:style>
  <w:style w:type="paragraph" w:customStyle="1" w:styleId="07E3C0FC9253425CBFE45E3482F29FEE">
    <w:name w:val="07E3C0FC9253425CBFE45E3482F29FEE"/>
  </w:style>
  <w:style w:type="paragraph" w:customStyle="1" w:styleId="4EB04D31542F424FBCDD2BE886C6815A">
    <w:name w:val="4EB04D31542F424FBCDD2BE886C6815A"/>
  </w:style>
  <w:style w:type="paragraph" w:customStyle="1" w:styleId="AAFC5D4E2CBE40618EE8EF6F2B893709">
    <w:name w:val="AAFC5D4E2CBE40618EE8EF6F2B893709"/>
  </w:style>
  <w:style w:type="paragraph" w:customStyle="1" w:styleId="AE719AD59F1D4DECA2C8770A4E4DC0B1">
    <w:name w:val="AE719AD59F1D4DECA2C8770A4E4DC0B1"/>
  </w:style>
  <w:style w:type="paragraph" w:customStyle="1" w:styleId="0BDEABBFADF54D3C8F92AE7A7C743399">
    <w:name w:val="0BDEABBFADF54D3C8F92AE7A7C743399"/>
  </w:style>
  <w:style w:type="paragraph" w:customStyle="1" w:styleId="2D4E88F1C27B4CF8AB10677821E05692">
    <w:name w:val="2D4E88F1C27B4CF8AB10677821E05692"/>
  </w:style>
  <w:style w:type="paragraph" w:customStyle="1" w:styleId="3BBF4976DC8C4BBCBACB7564AA93FBE2">
    <w:name w:val="3BBF4976DC8C4BBCBACB7564AA93FBE2"/>
  </w:style>
  <w:style w:type="paragraph" w:customStyle="1" w:styleId="428CF8B9D9E144F9BE9D2C50785E50EB">
    <w:name w:val="428CF8B9D9E144F9BE9D2C50785E50EB"/>
  </w:style>
  <w:style w:type="paragraph" w:customStyle="1" w:styleId="4DDB1922583B423095F55C5C1C9AC5A9">
    <w:name w:val="4DDB1922583B423095F55C5C1C9AC5A9"/>
  </w:style>
  <w:style w:type="paragraph" w:customStyle="1" w:styleId="62C07700FE6B4B1FBB2D1F9A72A4BB0D">
    <w:name w:val="62C07700FE6B4B1FBB2D1F9A72A4BB0D"/>
  </w:style>
  <w:style w:type="paragraph" w:customStyle="1" w:styleId="272DE48427174F9B84AC6BB52968D567">
    <w:name w:val="272DE48427174F9B84AC6BB52968D567"/>
  </w:style>
  <w:style w:type="paragraph" w:customStyle="1" w:styleId="8B0F504370974C6C9DB788CC4F063B05">
    <w:name w:val="8B0F504370974C6C9DB788CC4F063B05"/>
  </w:style>
  <w:style w:type="paragraph" w:customStyle="1" w:styleId="AB16B4C6ED674B5FA71CBFC38FE6323F">
    <w:name w:val="AB16B4C6ED674B5FA71CBFC38FE6323F"/>
  </w:style>
  <w:style w:type="paragraph" w:customStyle="1" w:styleId="9FB7E5F48FC84F7A8DCCAE4F150BFE9B">
    <w:name w:val="9FB7E5F48FC84F7A8DCCAE4F150BFE9B"/>
  </w:style>
  <w:style w:type="paragraph" w:customStyle="1" w:styleId="2D911FF6F0BB4D22844C0329FF282C38">
    <w:name w:val="2D911FF6F0BB4D22844C0329FF282C38"/>
  </w:style>
  <w:style w:type="paragraph" w:customStyle="1" w:styleId="84713BAADB6A46988869D30F63996CD5">
    <w:name w:val="84713BAADB6A46988869D30F63996CD5"/>
  </w:style>
  <w:style w:type="paragraph" w:customStyle="1" w:styleId="C4E070C88D6746C1A9C930EF0E2E99FB">
    <w:name w:val="C4E070C88D6746C1A9C930EF0E2E99FB"/>
  </w:style>
  <w:style w:type="paragraph" w:customStyle="1" w:styleId="296D3D49CC364B42B53412253ABA7792">
    <w:name w:val="296D3D49CC364B42B53412253ABA77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7739390373774785CAD8022EC207D5" ma:contentTypeVersion="16" ma:contentTypeDescription="Create a new document." ma:contentTypeScope="" ma:versionID="b26b441bab301b51eb27fe07d8f5a865">
  <xsd:schema xmlns:xsd="http://www.w3.org/2001/XMLSchema" xmlns:xs="http://www.w3.org/2001/XMLSchema" xmlns:p="http://schemas.microsoft.com/office/2006/metadata/properties" xmlns:ns2="a2943bde-084e-4712-830f-d9c89c4b0d4a" xmlns:ns3="7edc68f4-cbbb-4f6e-838e-7eac224f88f2" targetNamespace="http://schemas.microsoft.com/office/2006/metadata/properties" ma:root="true" ma:fieldsID="0038d35e7368aac59e11f53412172c6c" ns2:_="" ns3:_="">
    <xsd:import namespace="a2943bde-084e-4712-830f-d9c89c4b0d4a"/>
    <xsd:import namespace="7edc68f4-cbbb-4f6e-838e-7eac224f88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943bde-084e-4712-830f-d9c89c4b0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eec0a79-46cb-4568-9b1b-2d720bd320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c68f4-cbbb-4f6e-838e-7eac224f88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52ce60d-ca5e-4bca-a33e-7b9213aaa815}" ma:internalName="TaxCatchAll" ma:showField="CatchAllData" ma:web="7edc68f4-cbbb-4f6e-838e-7eac224f88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2943bde-084e-4712-830f-d9c89c4b0d4a">
      <Terms xmlns="http://schemas.microsoft.com/office/infopath/2007/PartnerControls"/>
    </lcf76f155ced4ddcb4097134ff3c332f>
    <TaxCatchAll xmlns="7edc68f4-cbbb-4f6e-838e-7eac224f88f2" xsi:nil="true"/>
  </documentManagement>
</p:properties>
</file>

<file path=customXml/itemProps1.xml><?xml version="1.0" encoding="utf-8"?>
<ds:datastoreItem xmlns:ds="http://schemas.openxmlformats.org/officeDocument/2006/customXml" ds:itemID="{37368B39-860E-4F0C-9797-C735E27D7E9B}"/>
</file>

<file path=customXml/itemProps2.xml><?xml version="1.0" encoding="utf-8"?>
<ds:datastoreItem xmlns:ds="http://schemas.openxmlformats.org/officeDocument/2006/customXml" ds:itemID="{1D92D749-1C3D-4724-8FAC-2338CC989907}"/>
</file>

<file path=customXml/itemProps3.xml><?xml version="1.0" encoding="utf-8"?>
<ds:datastoreItem xmlns:ds="http://schemas.openxmlformats.org/officeDocument/2006/customXml" ds:itemID="{0D2CF893-02F0-471C-B5CF-7526E7595A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ttelman, Karlee</dc:creator>
  <cp:keywords/>
  <dc:description/>
  <cp:lastModifiedBy>Nuttelman, Karlee</cp:lastModifiedBy>
  <cp:revision>21</cp:revision>
  <dcterms:created xsi:type="dcterms:W3CDTF">2022-11-14T15:52:00Z</dcterms:created>
  <dcterms:modified xsi:type="dcterms:W3CDTF">2022-11-1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39390373774785CAD8022EC207D5</vt:lpwstr>
  </property>
</Properties>
</file>